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55E7E49F" w:rsidR="00BE6993" w:rsidRDefault="00BE6993">
      <w:r>
        <w:t>Student Name</w:t>
      </w:r>
      <w:r>
        <w:tab/>
      </w:r>
      <w:r>
        <w:tab/>
        <w:t xml:space="preserve">: </w:t>
      </w:r>
      <w:r w:rsidR="00D51E8E">
        <w:t>Michael Kelly 20041540</w:t>
      </w:r>
    </w:p>
    <w:p w14:paraId="4905810F" w14:textId="41BB9BAD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D51E8E" w:rsidRPr="00D51E8E">
        <w:t xml:space="preserve"> </w:t>
      </w:r>
      <w:r w:rsidR="00D51E8E" w:rsidRPr="00D51E8E">
        <w:t>https://github.com/20041540MichaelKelly/CSAssignment2RunApp</w:t>
      </w:r>
      <w:r>
        <w:tab/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1CEE9597" w:rsidR="00494B44" w:rsidRDefault="00D51E8E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2 programme strands present in output are, JavaScript</w:t>
            </w:r>
            <w:r w:rsidR="00C42389">
              <w:t xml:space="preserve"> (programming)</w:t>
            </w:r>
            <w:bookmarkStart w:id="0" w:name="_GoBack"/>
            <w:bookmarkEnd w:id="0"/>
            <w:r>
              <w:t xml:space="preserve"> and computer Systems.</w:t>
            </w:r>
          </w:p>
        </w:tc>
        <w:tc>
          <w:tcPr>
            <w:tcW w:w="3677" w:type="dxa"/>
            <w:vAlign w:val="center"/>
          </w:tcPr>
          <w:p w14:paraId="24C32D5D" w14:textId="3233D524" w:rsidR="00494B44" w:rsidRDefault="00D51E8E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physical and data link layer, raspberry Pi, mobile device.</w:t>
            </w:r>
          </w:p>
        </w:tc>
        <w:tc>
          <w:tcPr>
            <w:tcW w:w="2987" w:type="dxa"/>
            <w:vAlign w:val="center"/>
          </w:tcPr>
          <w:p w14:paraId="6EB00972" w14:textId="15EE88FC" w:rsidR="00494B44" w:rsidRDefault="00D51E8E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GPS in Blynk app generates all the data needed to get the basis of speed, calories and distance and location.</w:t>
            </w:r>
          </w:p>
        </w:tc>
        <w:tc>
          <w:tcPr>
            <w:tcW w:w="2643" w:type="dxa"/>
          </w:tcPr>
          <w:p w14:paraId="6C0B0D5C" w14:textId="297C996A" w:rsidR="00494B44" w:rsidRDefault="00D51E8E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re is a video uploaded to YouTube demonstrating the project and mobile device and I talk through the code.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1B05013E" w:rsidR="00494B44" w:rsidRDefault="00D51E8E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bile device connected to raspberry Pi and connected to Wia Application on the internet.</w:t>
            </w:r>
          </w:p>
        </w:tc>
        <w:tc>
          <w:tcPr>
            <w:tcW w:w="2987" w:type="dxa"/>
            <w:vAlign w:val="center"/>
          </w:tcPr>
          <w:p w14:paraId="1B520121" w14:textId="649E7973" w:rsidR="00494B44" w:rsidRDefault="00D51E8E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, the solution was accomplished, and it is presented on the Wia Application.</w:t>
            </w:r>
          </w:p>
        </w:tc>
        <w:tc>
          <w:tcPr>
            <w:tcW w:w="2643" w:type="dxa"/>
          </w:tcPr>
          <w:p w14:paraId="1BBD1FBD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5FF28371" w:rsidR="00494B44" w:rsidRDefault="00D51E8E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so included is publisher and subscriber done through MQTT and another variation done through Wia.</w:t>
            </w: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068821C0" w:rsidR="00494B44" w:rsidRDefault="00D51E8E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 believe them to be excellent level </w:t>
            </w:r>
            <w:proofErr w:type="gramStart"/>
            <w:r>
              <w:t>and also</w:t>
            </w:r>
            <w:proofErr w:type="gramEnd"/>
            <w:r>
              <w:t xml:space="preserve"> sends emails and tweets subject to data input from mobile device.</w:t>
            </w: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1F97F5F5" w14:textId="714000C8" w:rsidR="00C42389" w:rsidRDefault="000E3657">
      <w:r>
        <w:t xml:space="preserve">YouTube Link: </w:t>
      </w:r>
      <w:hyperlink r:id="rId10" w:history="1">
        <w:r w:rsidR="00C42389" w:rsidRPr="008C0E6B">
          <w:rPr>
            <w:rStyle w:val="Hyperlink"/>
          </w:rPr>
          <w:t>https://youtu.be/NwF_sCrcsww</w:t>
        </w:r>
      </w:hyperlink>
    </w:p>
    <w:p w14:paraId="60AA144F" w14:textId="77777777" w:rsidR="00C42389" w:rsidRDefault="00C42389">
      <w:r>
        <w:t xml:space="preserve">Wia Link: </w:t>
      </w:r>
      <w:hyperlink r:id="rId11" w:history="1">
        <w:r w:rsidRPr="008C0E6B">
          <w:rPr>
            <w:rStyle w:val="Hyperlink"/>
          </w:rPr>
          <w:t>https://dashboard.wia.io/spaces/spc_HMEfrJem/devices/dev_MmfC6pf9/overview</w:t>
        </w:r>
      </w:hyperlink>
      <w:r>
        <w:t xml:space="preserve"> </w:t>
      </w:r>
    </w:p>
    <w:p w14:paraId="05E81263" w14:textId="33195BBC" w:rsidR="001B1B64" w:rsidRDefault="00C42389">
      <w:r>
        <w:t xml:space="preserve">also sent </w:t>
      </w:r>
      <w:proofErr w:type="gramStart"/>
      <w:r>
        <w:t>a</w:t>
      </w:r>
      <w:proofErr w:type="gramEnd"/>
      <w:r>
        <w:t xml:space="preserve"> email to your email address on slack to view my Wia Account.</w:t>
      </w:r>
      <w:r w:rsidR="00494B44"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9E535F" w14:textId="77777777" w:rsidR="00560E32" w:rsidRDefault="00560E32" w:rsidP="007336B7">
      <w:r>
        <w:separator/>
      </w:r>
    </w:p>
  </w:endnote>
  <w:endnote w:type="continuationSeparator" w:id="0">
    <w:p w14:paraId="024C7A88" w14:textId="77777777" w:rsidR="00560E32" w:rsidRDefault="00560E32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BB3DA" w14:textId="77777777" w:rsidR="00560E32" w:rsidRDefault="00560E32" w:rsidP="007336B7">
      <w:r>
        <w:separator/>
      </w:r>
    </w:p>
  </w:footnote>
  <w:footnote w:type="continuationSeparator" w:id="0">
    <w:p w14:paraId="74ECE4BD" w14:textId="77777777" w:rsidR="00560E32" w:rsidRDefault="00560E32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0E3657"/>
    <w:rsid w:val="00136450"/>
    <w:rsid w:val="001B1B64"/>
    <w:rsid w:val="0027238D"/>
    <w:rsid w:val="002B0C48"/>
    <w:rsid w:val="0031587C"/>
    <w:rsid w:val="0039772B"/>
    <w:rsid w:val="003A19DB"/>
    <w:rsid w:val="003B5DCB"/>
    <w:rsid w:val="00494B44"/>
    <w:rsid w:val="00560E32"/>
    <w:rsid w:val="00695A59"/>
    <w:rsid w:val="006C1458"/>
    <w:rsid w:val="007336B7"/>
    <w:rsid w:val="009256FA"/>
    <w:rsid w:val="00990775"/>
    <w:rsid w:val="00A30AEB"/>
    <w:rsid w:val="00A90507"/>
    <w:rsid w:val="00A960B8"/>
    <w:rsid w:val="00BD67D8"/>
    <w:rsid w:val="00BE6993"/>
    <w:rsid w:val="00C421B2"/>
    <w:rsid w:val="00C42389"/>
    <w:rsid w:val="00C97648"/>
    <w:rsid w:val="00CC4D7F"/>
    <w:rsid w:val="00D51E8E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paragraph" w:styleId="BalloonText">
    <w:name w:val="Balloon Text"/>
    <w:basedOn w:val="Normal"/>
    <w:link w:val="BalloonTextChar"/>
    <w:uiPriority w:val="99"/>
    <w:semiHidden/>
    <w:unhideWhenUsed/>
    <w:rsid w:val="00D51E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E8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423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23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ashboard.wia.io/spaces/spc_HMEfrJem/devices/dev_MmfC6pf9/overview" TargetMode="External"/><Relationship Id="rId5" Type="http://schemas.openxmlformats.org/officeDocument/2006/relationships/styles" Target="styles.xml"/><Relationship Id="rId10" Type="http://schemas.openxmlformats.org/officeDocument/2006/relationships/hyperlink" Target="https://youtu.be/NwF_sCrcsww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F40ED6-6902-41E1-9866-038CA7FBA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20041540</cp:lastModifiedBy>
  <cp:revision>3</cp:revision>
  <dcterms:created xsi:type="dcterms:W3CDTF">2019-12-21T13:19:00Z</dcterms:created>
  <dcterms:modified xsi:type="dcterms:W3CDTF">2019-12-2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